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  <w:r w:rsidR="001166BB">
        <w:rPr>
          <w:rFonts w:ascii="Times New Roman" w:hAnsi="Times New Roman" w:cs="Times New Roman"/>
          <w:color w:val="000000"/>
        </w:rPr>
        <w:t xml:space="preserve"> nr 1</w:t>
      </w:r>
    </w:p>
    <w:p w:rsidR="00330B2E" w:rsidRPr="005C1F75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32"/>
          <w:szCs w:val="24"/>
        </w:rPr>
      </w:pPr>
    </w:p>
    <w:p w:rsidR="00B875AF" w:rsidRPr="005C1F75" w:rsidRDefault="005C1F75" w:rsidP="00B875AF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5C1F75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PARTNERSTWA STRATEGICZNE, </w:t>
      </w:r>
      <w:r w:rsidR="00A37489" w:rsidRPr="005C1F75">
        <w:rPr>
          <w:rFonts w:ascii="Times New Roman" w:hAnsi="Times New Roman" w:cs="Times New Roman"/>
          <w:b/>
          <w:color w:val="000000"/>
          <w:sz w:val="28"/>
          <w:szCs w:val="24"/>
        </w:rPr>
        <w:t>202</w:t>
      </w:r>
      <w:r w:rsidR="001166BB">
        <w:rPr>
          <w:rFonts w:ascii="Times New Roman" w:hAnsi="Times New Roman" w:cs="Times New Roman"/>
          <w:b/>
          <w:color w:val="000000"/>
          <w:sz w:val="28"/>
          <w:szCs w:val="24"/>
        </w:rPr>
        <w:t>3</w:t>
      </w:r>
      <w:r w:rsidR="00A37489" w:rsidRPr="005C1F75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 r.</w:t>
      </w:r>
    </w:p>
    <w:p w:rsidR="00FA2283" w:rsidRPr="005C1F75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C1F75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4241AC">
        <w:rPr>
          <w:rFonts w:ascii="Times New Roman" w:hAnsi="Times New Roman" w:cs="Times New Roman"/>
          <w:sz w:val="24"/>
          <w:szCs w:val="24"/>
        </w:rPr>
        <w:t>.</w:t>
      </w:r>
    </w:p>
    <w:p w:rsidR="00330B2E" w:rsidRPr="00B6640D" w:rsidRDefault="00177049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241AC">
        <w:rPr>
          <w:rFonts w:ascii="Times New Roman" w:hAnsi="Times New Roman" w:cs="Times New Roman"/>
          <w:sz w:val="24"/>
          <w:szCs w:val="24"/>
        </w:rPr>
        <w:t>ytuł projektu.</w:t>
      </w:r>
    </w:p>
    <w:p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</w:t>
      </w:r>
      <w:r w:rsidR="004241AC">
        <w:rPr>
          <w:rFonts w:ascii="Times New Roman" w:hAnsi="Times New Roman" w:cs="Times New Roman"/>
          <w:sz w:val="24"/>
          <w:szCs w:val="24"/>
        </w:rPr>
        <w:t>nowisko, adres e-mail, nr tel.).</w:t>
      </w:r>
    </w:p>
    <w:p w:rsidR="00B875AF" w:rsidRPr="00B6640D" w:rsidRDefault="007C5EB5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B875AF">
        <w:rPr>
          <w:rFonts w:ascii="Times New Roman" w:hAnsi="Times New Roman" w:cs="Times New Roman"/>
          <w:sz w:val="24"/>
          <w:szCs w:val="24"/>
        </w:rPr>
        <w:t>czelni</w:t>
      </w:r>
      <w:r>
        <w:rPr>
          <w:rFonts w:ascii="Times New Roman" w:hAnsi="Times New Roman" w:cs="Times New Roman"/>
          <w:sz w:val="24"/>
          <w:szCs w:val="24"/>
        </w:rPr>
        <w:t>a/uczelnie partnerskie (jeśli dotyczy).</w:t>
      </w:r>
    </w:p>
    <w:p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4241AC">
        <w:rPr>
          <w:rFonts w:ascii="Times New Roman" w:hAnsi="Times New Roman" w:cs="Times New Roman"/>
          <w:sz w:val="24"/>
          <w:szCs w:val="24"/>
        </w:rPr>
        <w:t xml:space="preserve"> projektu.</w:t>
      </w:r>
    </w:p>
    <w:p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 xml:space="preserve">ele </w:t>
      </w:r>
      <w:r w:rsidR="004241AC">
        <w:rPr>
          <w:rFonts w:ascii="Times New Roman" w:hAnsi="Times New Roman" w:cs="Times New Roman"/>
          <w:sz w:val="24"/>
          <w:szCs w:val="24"/>
        </w:rPr>
        <w:t>szczegółowe projektu.</w:t>
      </w: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="004241AC">
        <w:rPr>
          <w:rFonts w:ascii="Times New Roman" w:hAnsi="Times New Roman" w:cs="Times New Roman"/>
          <w:sz w:val="24"/>
          <w:szCs w:val="24"/>
        </w:rPr>
        <w:t>000 znaków).</w:t>
      </w:r>
    </w:p>
    <w:p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177049">
        <w:rPr>
          <w:rFonts w:ascii="Times New Roman" w:hAnsi="Times New Roman" w:cs="Times New Roman"/>
          <w:sz w:val="24"/>
          <w:szCs w:val="24"/>
        </w:rPr>
        <w:t>ziewane rezultaty (maksymalnie 3</w:t>
      </w:r>
      <w:r w:rsidR="00F43D9C">
        <w:rPr>
          <w:rFonts w:ascii="Times New Roman" w:hAnsi="Times New Roman" w:cs="Times New Roman"/>
          <w:sz w:val="24"/>
          <w:szCs w:val="24"/>
        </w:rPr>
        <w:t>0</w:t>
      </w:r>
      <w:r w:rsidR="004241AC">
        <w:rPr>
          <w:rFonts w:ascii="Times New Roman" w:hAnsi="Times New Roman" w:cs="Times New Roman"/>
          <w:sz w:val="24"/>
          <w:szCs w:val="24"/>
        </w:rPr>
        <w:t>00 znaków).</w:t>
      </w:r>
    </w:p>
    <w:p w:rsidR="004241AC" w:rsidRPr="004241AC" w:rsidRDefault="004241AC" w:rsidP="004241AC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jaki sposób projekt przyczyni się do realizacji strategii rozwoju je</w:t>
      </w:r>
      <w:r w:rsidR="009A770C">
        <w:rPr>
          <w:rFonts w:ascii="Times New Roman" w:hAnsi="Times New Roman" w:cs="Times New Roman"/>
          <w:sz w:val="24"/>
          <w:szCs w:val="24"/>
        </w:rPr>
        <w:t xml:space="preserve">dnostki i uczelni </w:t>
      </w:r>
      <w:r w:rsidR="00177049">
        <w:rPr>
          <w:rFonts w:ascii="Times New Roman" w:hAnsi="Times New Roman" w:cs="Times New Roman"/>
          <w:sz w:val="24"/>
          <w:szCs w:val="24"/>
        </w:rPr>
        <w:t>(maksymalnie 3</w:t>
      </w:r>
      <w:r>
        <w:rPr>
          <w:rFonts w:ascii="Times New Roman" w:hAnsi="Times New Roman" w:cs="Times New Roman"/>
          <w:sz w:val="24"/>
          <w:szCs w:val="24"/>
        </w:rPr>
        <w:t>000 znaków).</w:t>
      </w:r>
    </w:p>
    <w:p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</w:t>
      </w:r>
      <w:r w:rsidR="007C5EB5">
        <w:rPr>
          <w:rFonts w:ascii="Times New Roman" w:eastAsia="Times New Roman" w:hAnsi="Times New Roman" w:cs="Times New Roman"/>
          <w:sz w:val="20"/>
          <w:szCs w:val="20"/>
        </w:rPr>
        <w:t>Promocja języka polskiego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NAWA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24DD" w:rsidRDefault="00BD24DD" w:rsidP="00563444">
      <w:pPr>
        <w:spacing w:after="0" w:line="240" w:lineRule="auto"/>
      </w:pPr>
      <w:r>
        <w:separator/>
      </w:r>
    </w:p>
  </w:endnote>
  <w:endnote w:type="continuationSeparator" w:id="0">
    <w:p w:rsidR="00BD24DD" w:rsidRDefault="00BD24DD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24DD" w:rsidRDefault="00BD24DD" w:rsidP="00563444">
      <w:pPr>
        <w:spacing w:after="0" w:line="240" w:lineRule="auto"/>
      </w:pPr>
      <w:r>
        <w:separator/>
      </w:r>
    </w:p>
  </w:footnote>
  <w:footnote w:type="continuationSeparator" w:id="0">
    <w:p w:rsidR="00BD24DD" w:rsidRDefault="00BD24DD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A67D3FE" wp14:editId="7C3CA052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A4BB8"/>
    <w:rsid w:val="000E5CD7"/>
    <w:rsid w:val="001166BB"/>
    <w:rsid w:val="00177049"/>
    <w:rsid w:val="0018293B"/>
    <w:rsid w:val="00192AAF"/>
    <w:rsid w:val="001A5A6C"/>
    <w:rsid w:val="001E17BD"/>
    <w:rsid w:val="00260B3F"/>
    <w:rsid w:val="00330B2E"/>
    <w:rsid w:val="00376AAC"/>
    <w:rsid w:val="003E65B2"/>
    <w:rsid w:val="00405462"/>
    <w:rsid w:val="00407FCC"/>
    <w:rsid w:val="004241AC"/>
    <w:rsid w:val="004E5E29"/>
    <w:rsid w:val="00515B82"/>
    <w:rsid w:val="00555D5C"/>
    <w:rsid w:val="00563444"/>
    <w:rsid w:val="0057177D"/>
    <w:rsid w:val="005A10FA"/>
    <w:rsid w:val="005C1DDE"/>
    <w:rsid w:val="005C1F75"/>
    <w:rsid w:val="006A4364"/>
    <w:rsid w:val="006E71DA"/>
    <w:rsid w:val="006E75C3"/>
    <w:rsid w:val="007C1FFF"/>
    <w:rsid w:val="007C5EB5"/>
    <w:rsid w:val="008650E5"/>
    <w:rsid w:val="00881DD4"/>
    <w:rsid w:val="008E77EB"/>
    <w:rsid w:val="00971017"/>
    <w:rsid w:val="0097332D"/>
    <w:rsid w:val="009A770C"/>
    <w:rsid w:val="00A37489"/>
    <w:rsid w:val="00B1764A"/>
    <w:rsid w:val="00B875AF"/>
    <w:rsid w:val="00BD24DD"/>
    <w:rsid w:val="00C360F7"/>
    <w:rsid w:val="00D07A3B"/>
    <w:rsid w:val="00D6079C"/>
    <w:rsid w:val="00D93C1D"/>
    <w:rsid w:val="00DA2739"/>
    <w:rsid w:val="00DB6FB8"/>
    <w:rsid w:val="00DD01AD"/>
    <w:rsid w:val="00E34DDA"/>
    <w:rsid w:val="00E65456"/>
    <w:rsid w:val="00E669C3"/>
    <w:rsid w:val="00EC7FB3"/>
    <w:rsid w:val="00F43D9C"/>
    <w:rsid w:val="00FA2283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BAAB5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3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Joanna Wiszniewska</cp:lastModifiedBy>
  <cp:revision>3</cp:revision>
  <cp:lastPrinted>2019-04-12T07:41:00Z</cp:lastPrinted>
  <dcterms:created xsi:type="dcterms:W3CDTF">2023-10-26T10:13:00Z</dcterms:created>
  <dcterms:modified xsi:type="dcterms:W3CDTF">2023-10-26T10:16:00Z</dcterms:modified>
</cp:coreProperties>
</file>